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45B37D" w14:textId="763E193A" w:rsidR="00CB41FA" w:rsidRPr="00DA1AD2" w:rsidRDefault="00DA1AD2" w:rsidP="003C0A91">
      <w:pPr>
        <w:pStyle w:val="Normal1"/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A</w:t>
      </w:r>
      <w:r w:rsidRPr="00870CA3">
        <w:rPr>
          <w:rFonts w:ascii="Times New Roman" w:hAnsi="Times New Roman" w:cs="Times New Roman"/>
          <w:b/>
          <w:sz w:val="28"/>
          <w:szCs w:val="28"/>
        </w:rPr>
        <w:t xml:space="preserve">PPENDIX 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2: Additional figures and tables</w:t>
      </w:r>
    </w:p>
    <w:p w14:paraId="70038CA9" w14:textId="77777777" w:rsidR="00CB41FA" w:rsidRPr="008E23D2" w:rsidRDefault="00CB41FA" w:rsidP="003C0A91">
      <w:pPr>
        <w:pStyle w:val="Normal1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3382FD2" w14:textId="77777777" w:rsidR="00CB41FA" w:rsidRPr="008E23D2" w:rsidRDefault="00CB41FA" w:rsidP="003C0A91">
      <w:pPr>
        <w:pStyle w:val="Normal1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Gabriel Muñoz, G., </w:t>
      </w:r>
      <w:proofErr w:type="spellStart"/>
      <w:r w:rsidRPr="008E23D2">
        <w:rPr>
          <w:rFonts w:ascii="Times New Roman" w:hAnsi="Times New Roman" w:cs="Times New Roman"/>
          <w:sz w:val="24"/>
          <w:szCs w:val="24"/>
          <w:lang w:val="en-GB"/>
        </w:rPr>
        <w:t>Trøjelsgaard</w:t>
      </w:r>
      <w:proofErr w:type="spellEnd"/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, K. &amp; Kissling, </w:t>
      </w:r>
      <w:proofErr w:type="gramStart"/>
      <w:r w:rsidRPr="008E23D2">
        <w:rPr>
          <w:rFonts w:ascii="Times New Roman" w:hAnsi="Times New Roman" w:cs="Times New Roman"/>
          <w:sz w:val="24"/>
          <w:szCs w:val="24"/>
          <w:lang w:val="en-GB"/>
        </w:rPr>
        <w:t>W.D</w:t>
      </w:r>
      <w:proofErr w:type="gramEnd"/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.: A synthesis of animal-mediated seed dispersal of palms reveals distinct biogeographic differences in species interactions. </w:t>
      </w:r>
      <w:r w:rsidRPr="008E23D2">
        <w:rPr>
          <w:rFonts w:ascii="Times New Roman" w:hAnsi="Times New Roman" w:cs="Times New Roman"/>
          <w:i/>
          <w:sz w:val="24"/>
          <w:szCs w:val="24"/>
          <w:lang w:val="en-GB"/>
        </w:rPr>
        <w:t>Journal of Biogeography</w:t>
      </w:r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7315DE6A" w14:textId="77777777" w:rsidR="00CB41FA" w:rsidRPr="008E23D2" w:rsidRDefault="00CB41FA" w:rsidP="003C0A91">
      <w:pPr>
        <w:pStyle w:val="Normal1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</w:p>
    <w:p w14:paraId="7C5C0D71" w14:textId="77777777" w:rsidR="00E44E6C" w:rsidRDefault="00E44E6C" w:rsidP="006F1DF1">
      <w:pPr>
        <w:pStyle w:val="Normal1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</w:p>
    <w:p w14:paraId="0A23E01D" w14:textId="16E60A8E" w:rsidR="00DA1AD2" w:rsidRDefault="00DA1AD2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igure S</w:t>
      </w:r>
      <w:r w:rsidR="00EC4D05">
        <w:rPr>
          <w:rFonts w:ascii="Times New Roman" w:hAnsi="Times New Roman" w:cs="Times New Roman"/>
          <w:b/>
          <w:sz w:val="24"/>
          <w:szCs w:val="24"/>
          <w:lang w:val="en-GB"/>
        </w:rPr>
        <w:t>1</w:t>
      </w:r>
      <w:r w:rsidRPr="008E23D2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>Frugivore accumulation curves for individual palm species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Accumulation curves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nd sampling completeness (SC) 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were calculated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randomizing </w:t>
      </w:r>
      <w:r w:rsidRPr="00A2086E">
        <w:rPr>
          <w:rFonts w:ascii="Times New Roman" w:hAnsi="Times New Roman" w:cs="Times New Roman"/>
          <w:sz w:val="24"/>
          <w:szCs w:val="24"/>
          <w:lang w:val="en-GB"/>
        </w:rPr>
        <w:t>the unique records of frugivores per palm species (i.e. the observed palm degree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using 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articles </w:t>
      </w:r>
      <w:r>
        <w:rPr>
          <w:rFonts w:ascii="Times New Roman" w:hAnsi="Times New Roman" w:cs="Times New Roman"/>
          <w:sz w:val="24"/>
          <w:szCs w:val="24"/>
          <w:lang w:val="en-GB"/>
        </w:rPr>
        <w:t>that contain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 interaction information as sampling units. Asymptote (red lines) </w:t>
      </w:r>
      <w:r>
        <w:rPr>
          <w:rFonts w:ascii="Times New Roman" w:hAnsi="Times New Roman" w:cs="Times New Roman"/>
          <w:sz w:val="24"/>
          <w:szCs w:val="24"/>
          <w:lang w:val="en-GB"/>
        </w:rPr>
        <w:t>were estimated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 with the Chao 1 species richness estimator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Confidence intervals associated with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Chao1 estimator </w:t>
      </w:r>
      <w:r>
        <w:rPr>
          <w:rFonts w:ascii="Times New Roman" w:hAnsi="Times New Roman" w:cs="Times New Roman"/>
          <w:sz w:val="24"/>
          <w:szCs w:val="24"/>
          <w:lang w:val="en-GB"/>
        </w:rPr>
        <w:t>are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 represented with stippled red lines. Only palm species with &gt;1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rticles and 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>&gt;1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frugivore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 interactions </w:t>
      </w:r>
      <w:r>
        <w:rPr>
          <w:rFonts w:ascii="Times New Roman" w:hAnsi="Times New Roman" w:cs="Times New Roman"/>
          <w:sz w:val="24"/>
          <w:szCs w:val="24"/>
          <w:lang w:val="en-GB"/>
        </w:rPr>
        <w:t>were included.</w:t>
      </w:r>
    </w:p>
    <w:p w14:paraId="1D596A71" w14:textId="77777777" w:rsidR="00DA1AD2" w:rsidRDefault="00DA1AD2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C32D560" w14:textId="3E8F604E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4269E2A" w14:textId="38FEB56C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88E9A4F" w14:textId="0669F5C1" w:rsidR="004460FB" w:rsidRDefault="008219A8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A059FB1" wp14:editId="22F01973">
            <wp:extent cx="5456901" cy="3860709"/>
            <wp:effectExtent l="0" t="0" r="444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1-1.tif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901" cy="3860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D3A98" w14:textId="77777777" w:rsidR="008219A8" w:rsidRDefault="008219A8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7EDA1E6" w14:textId="77777777" w:rsidR="008219A8" w:rsidRDefault="008219A8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1C29580" w14:textId="77777777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0EE3050" w14:textId="77777777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CC01441" w14:textId="77777777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FD5B504" w14:textId="77777777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48E2529" w14:textId="77777777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C344D0B" w14:textId="77777777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D7C6CD8" w14:textId="7E9026C4" w:rsidR="004460FB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FEDDF71" wp14:editId="5559A203">
            <wp:extent cx="5372805" cy="3801212"/>
            <wp:effectExtent l="0" t="0" r="12065" b="889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Gabriel:Desktop:NASUA:PAPERS:JBI_Palms_REPO:FigureS1-2.tif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805" cy="3801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1C597" w14:textId="77777777" w:rsidR="00682ADC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2B617D5" w14:textId="77777777" w:rsidR="00682ADC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968901B" w14:textId="77D1F6F9" w:rsidR="004460FB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9C327EC" wp14:editId="1FFAEC2B">
            <wp:extent cx="5372276" cy="3800838"/>
            <wp:effectExtent l="0" t="0" r="0" b="9525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Gabriel:Desktop:NASUA:PAPERS:JBI_Palms_REPO:FigureS1-3.tif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276" cy="3800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D3C8B" w14:textId="77777777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8B86714" w14:textId="77777777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CFCA2BF" w14:textId="77777777" w:rsidR="00682ADC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2FC4FA2" w14:textId="77777777" w:rsidR="00682ADC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487AFF2" w14:textId="77777777" w:rsidR="00682ADC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475DCAA" w14:textId="5F5E7F94" w:rsidR="00682ADC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EB1535" wp14:editId="24AF1BB9">
            <wp:extent cx="5326118" cy="3768181"/>
            <wp:effectExtent l="0" t="0" r="8255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Gabriel:Desktop:NASUA:PAPERS:JBI_Palms_REPO:FigureS1-4.tif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118" cy="3768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13E50" w14:textId="77777777" w:rsidR="00682ADC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9D9B649" w14:textId="77777777" w:rsidR="00682ADC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2D04BF9" w14:textId="77777777" w:rsidR="00682ADC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5574826" w14:textId="183DE201" w:rsidR="004460FB" w:rsidRDefault="00682ADC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E13BC64" wp14:editId="771D7845">
            <wp:extent cx="5326118" cy="3768181"/>
            <wp:effectExtent l="0" t="0" r="8255" b="0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Gabriel:Desktop:NASUA:PAPERS:JBI_Palms_REPO:FigureS1-5.tif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118" cy="3768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7CA7F" w14:textId="77777777" w:rsidR="004460FB" w:rsidRDefault="004460FB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EA04B2B" w14:textId="142FFFA9" w:rsidR="004460FB" w:rsidRDefault="00CE0101" w:rsidP="00DA1AD2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E9FDA43" wp14:editId="3995D779">
            <wp:extent cx="5487674" cy="3882481"/>
            <wp:effectExtent l="0" t="0" r="0" b="381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cintosh HD:Users:Gabriel:Desktop:NASUA:PAPERS:JBI_Palms_REPO:FigureS1-6.tif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674" cy="3882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0ACAD36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B7DB75A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0EFC89E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9F035D4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F4DFD74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E011326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A4861A2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5D672F8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F057C52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07F22AB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861BB89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8644032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8FFBEAA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6426D4E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D68123E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C90A440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5D8FD6B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07EB634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820DBE8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FA1263A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4445BD5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D83CF45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4B3828E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5A43810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807734F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DFF4A7A" w14:textId="77777777" w:rsidR="00CE0101" w:rsidRDefault="00CE0101" w:rsidP="00EC4D0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A75E9C6" w14:textId="466A2ED7" w:rsidR="00EC4D05" w:rsidRDefault="00EC4D05" w:rsidP="00EC4D05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igure S2</w:t>
      </w:r>
      <w:r w:rsidRPr="008E23D2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46094">
        <w:rPr>
          <w:rFonts w:ascii="Times New Roman" w:hAnsi="Times New Roman" w:cs="Times New Roman"/>
          <w:sz w:val="24"/>
          <w:szCs w:val="24"/>
          <w:lang w:val="en-GB"/>
        </w:rPr>
        <w:t>Relationships between frugivore partners and number of studies</w:t>
      </w:r>
      <w:r>
        <w:rPr>
          <w:rFonts w:ascii="Times New Roman" w:hAnsi="Times New Roman" w:cs="Times New Roman"/>
          <w:sz w:val="24"/>
          <w:szCs w:val="24"/>
          <w:lang w:val="en-GB"/>
        </w:rPr>
        <w:t>. Fo</w:t>
      </w:r>
      <w:r w:rsidRPr="00446094">
        <w:rPr>
          <w:rFonts w:ascii="Times New Roman" w:hAnsi="Times New Roman" w:cs="Times New Roman"/>
          <w:sz w:val="24"/>
          <w:szCs w:val="24"/>
          <w:lang w:val="en-GB"/>
        </w:rPr>
        <w:t>r each palm speci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the </w:t>
      </w:r>
      <w:r w:rsidRPr="00DD5718">
        <w:rPr>
          <w:rFonts w:ascii="Times New Roman" w:hAnsi="Times New Roman" w:cs="Times New Roman"/>
          <w:sz w:val="24"/>
          <w:szCs w:val="24"/>
          <w:lang w:val="en-GB"/>
        </w:rPr>
        <w:t xml:space="preserve">degree (i.e. observed frugivore partners) and </w:t>
      </w:r>
      <w:r>
        <w:rPr>
          <w:rFonts w:ascii="Times New Roman" w:hAnsi="Times New Roman" w:cs="Times New Roman"/>
          <w:sz w:val="24"/>
          <w:szCs w:val="24"/>
          <w:lang w:val="en-GB"/>
        </w:rPr>
        <w:t>the number</w:t>
      </w:r>
      <w:r w:rsidRPr="00DD5718">
        <w:rPr>
          <w:rFonts w:ascii="Times New Roman" w:hAnsi="Times New Roman" w:cs="Times New Roman"/>
          <w:sz w:val="24"/>
          <w:szCs w:val="24"/>
          <w:lang w:val="en-GB"/>
        </w:rPr>
        <w:t xml:space="preserve"> studies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with </w:t>
      </w:r>
      <w:r w:rsidRPr="00DD5718">
        <w:rPr>
          <w:rFonts w:ascii="Times New Roman" w:hAnsi="Times New Roman" w:cs="Times New Roman"/>
          <w:sz w:val="24"/>
          <w:szCs w:val="24"/>
          <w:lang w:val="en-GB"/>
        </w:rPr>
        <w:t xml:space="preserve">interaction information </w:t>
      </w:r>
      <w:r>
        <w:rPr>
          <w:rFonts w:ascii="Times New Roman" w:hAnsi="Times New Roman" w:cs="Times New Roman"/>
          <w:sz w:val="24"/>
          <w:szCs w:val="24"/>
          <w:lang w:val="en-GB"/>
        </w:rPr>
        <w:t>was recorded. Relationships are separately illustrated for both biogeographic regions (Neotropics, Afrotropics). A linear regression model indicates a statistically significant relationship in both regions (</w:t>
      </w:r>
      <w:r w:rsidRPr="00F355F7">
        <w:rPr>
          <w:rFonts w:ascii="Times New Roman" w:hAnsi="Times New Roman" w:cs="Times New Roman"/>
          <w:sz w:val="24"/>
          <w:szCs w:val="24"/>
          <w:lang w:val="en-GB"/>
        </w:rPr>
        <w:t xml:space="preserve">Neotropics: </w:t>
      </w:r>
      <w:r w:rsidRPr="00F355F7">
        <w:rPr>
          <w:rFonts w:ascii="Times New Roman" w:hAnsi="Times New Roman" w:cs="Times New Roman"/>
          <w:i/>
          <w:sz w:val="24"/>
          <w:szCs w:val="24"/>
          <w:lang w:val="en-GB"/>
        </w:rPr>
        <w:t>R</w:t>
      </w:r>
      <w:r w:rsidRPr="00F355F7"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2</w:t>
      </w:r>
      <w:r w:rsidRPr="00F355F7">
        <w:rPr>
          <w:rFonts w:ascii="Times New Roman" w:hAnsi="Times New Roman" w:cs="Times New Roman"/>
          <w:sz w:val="24"/>
          <w:szCs w:val="24"/>
          <w:lang w:val="en-GB"/>
        </w:rPr>
        <w:t xml:space="preserve"> = 0.70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F355F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355F7">
        <w:rPr>
          <w:rFonts w:ascii="Times New Roman" w:hAnsi="Times New Roman" w:cs="Times New Roman"/>
          <w:i/>
          <w:sz w:val="24"/>
          <w:szCs w:val="24"/>
          <w:lang w:val="en-GB"/>
        </w:rPr>
        <w:t>p</w:t>
      </w:r>
      <w:r w:rsidRPr="00F355F7">
        <w:rPr>
          <w:rFonts w:ascii="Times New Roman" w:hAnsi="Times New Roman" w:cs="Times New Roman"/>
          <w:sz w:val="24"/>
          <w:szCs w:val="24"/>
          <w:lang w:val="en-GB"/>
        </w:rPr>
        <w:t xml:space="preserve"> &lt; 0.001</w:t>
      </w:r>
      <w:r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F355F7">
        <w:rPr>
          <w:rFonts w:ascii="Times New Roman" w:hAnsi="Times New Roman" w:cs="Times New Roman"/>
          <w:sz w:val="24"/>
          <w:szCs w:val="24"/>
          <w:lang w:val="en-GB"/>
        </w:rPr>
        <w:t xml:space="preserve"> Afrotropics: </w:t>
      </w:r>
      <w:r w:rsidRPr="00F355F7">
        <w:rPr>
          <w:rFonts w:ascii="Times New Roman" w:hAnsi="Times New Roman" w:cs="Times New Roman"/>
          <w:i/>
          <w:sz w:val="24"/>
          <w:szCs w:val="24"/>
          <w:lang w:val="en-GB"/>
        </w:rPr>
        <w:t>R</w:t>
      </w:r>
      <w:r w:rsidRPr="00F355F7"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2</w:t>
      </w:r>
      <w:r w:rsidRPr="00F355F7">
        <w:rPr>
          <w:rFonts w:ascii="Times New Roman" w:hAnsi="Times New Roman" w:cs="Times New Roman"/>
          <w:sz w:val="24"/>
          <w:szCs w:val="24"/>
          <w:lang w:val="en-GB"/>
        </w:rPr>
        <w:t xml:space="preserve"> = 0.29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F355F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355F7">
        <w:rPr>
          <w:rFonts w:ascii="Times New Roman" w:hAnsi="Times New Roman" w:cs="Times New Roman"/>
          <w:i/>
          <w:sz w:val="24"/>
          <w:szCs w:val="24"/>
          <w:lang w:val="en-GB"/>
        </w:rPr>
        <w:t>p</w:t>
      </w:r>
      <w:r w:rsidRPr="00F355F7">
        <w:rPr>
          <w:rFonts w:ascii="Times New Roman" w:hAnsi="Times New Roman" w:cs="Times New Roman"/>
          <w:sz w:val="24"/>
          <w:szCs w:val="24"/>
          <w:lang w:val="en-GB"/>
        </w:rPr>
        <w:t xml:space="preserve"> = 0.06)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8962274" w14:textId="77777777" w:rsidR="00EC4D05" w:rsidRDefault="00EC4D05" w:rsidP="00EC4D05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0CE3317" w14:textId="1D6E671B" w:rsidR="00EC4D05" w:rsidRPr="008E23D2" w:rsidRDefault="004460FB" w:rsidP="00EC4D05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460F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F763753" wp14:editId="65352DB0">
            <wp:extent cx="5760720" cy="5760720"/>
            <wp:effectExtent l="0" t="0" r="508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ppendix-SupplementaryFigure1.tif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8B0DD" w14:textId="77777777" w:rsidR="00EC4D05" w:rsidRPr="008E23D2" w:rsidRDefault="00EC4D05" w:rsidP="006F1DF1">
      <w:pPr>
        <w:pStyle w:val="Normal1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</w:p>
    <w:p w14:paraId="46161FB8" w14:textId="77777777" w:rsidR="00682ADC" w:rsidRDefault="00682ADC" w:rsidP="001C690D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9CBB467" w14:textId="77777777" w:rsidR="00682ADC" w:rsidRDefault="00682ADC" w:rsidP="001C690D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6D4B618" w14:textId="77777777" w:rsidR="00682ADC" w:rsidRDefault="00682ADC" w:rsidP="001C690D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95ABF63" w14:textId="77777777" w:rsidR="00682ADC" w:rsidRDefault="00682ADC" w:rsidP="001C690D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96D1ECC" w14:textId="77777777" w:rsidR="00682ADC" w:rsidRDefault="00682ADC" w:rsidP="001C690D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F3A2A0B" w14:textId="77777777" w:rsidR="001C690D" w:rsidRDefault="001C690D" w:rsidP="001C690D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able S1</w:t>
      </w:r>
      <w:r w:rsidRPr="008E23D2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Estimated s</w:t>
      </w:r>
      <w:r w:rsidRPr="00883B76">
        <w:rPr>
          <w:rFonts w:ascii="Times New Roman" w:hAnsi="Times New Roman" w:cs="Times New Roman"/>
          <w:sz w:val="24"/>
          <w:szCs w:val="24"/>
          <w:lang w:val="en-GB"/>
        </w:rPr>
        <w:t xml:space="preserve">ampling completeness of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frugivore interaction information for </w:t>
      </w:r>
      <w:r w:rsidRPr="00883B76">
        <w:rPr>
          <w:rFonts w:ascii="Times New Roman" w:hAnsi="Times New Roman" w:cs="Times New Roman"/>
          <w:sz w:val="24"/>
          <w:szCs w:val="24"/>
          <w:lang w:val="en-GB"/>
        </w:rPr>
        <w:t>individual palm species</w:t>
      </w:r>
      <w:r>
        <w:rPr>
          <w:rFonts w:ascii="Times New Roman" w:hAnsi="Times New Roman" w:cs="Times New Roman"/>
          <w:sz w:val="24"/>
          <w:szCs w:val="24"/>
          <w:lang w:val="en-GB"/>
        </w:rPr>
        <w:t>. S</w:t>
      </w:r>
      <w:r w:rsidRPr="00A2086E">
        <w:rPr>
          <w:rFonts w:ascii="Times New Roman" w:hAnsi="Times New Roman" w:cs="Times New Roman"/>
          <w:sz w:val="24"/>
          <w:szCs w:val="24"/>
          <w:lang w:val="en-GB"/>
        </w:rPr>
        <w:t xml:space="preserve">ampling completeness </w:t>
      </w:r>
      <w:r>
        <w:rPr>
          <w:rFonts w:ascii="Times New Roman" w:hAnsi="Times New Roman" w:cs="Times New Roman"/>
          <w:sz w:val="24"/>
          <w:szCs w:val="24"/>
          <w:lang w:val="en-GB"/>
        </w:rPr>
        <w:t>was</w:t>
      </w:r>
      <w:r w:rsidRPr="00A2086E">
        <w:rPr>
          <w:rFonts w:ascii="Times New Roman" w:hAnsi="Times New Roman" w:cs="Times New Roman"/>
          <w:sz w:val="24"/>
          <w:szCs w:val="24"/>
          <w:lang w:val="en-GB"/>
        </w:rPr>
        <w:t xml:space="preserve"> calculat</w:t>
      </w:r>
      <w:r>
        <w:rPr>
          <w:rFonts w:ascii="Times New Roman" w:hAnsi="Times New Roman" w:cs="Times New Roman"/>
          <w:sz w:val="24"/>
          <w:szCs w:val="24"/>
          <w:lang w:val="en-GB"/>
        </w:rPr>
        <w:t>ed from</w:t>
      </w:r>
      <w:r w:rsidRPr="00A2086E">
        <w:rPr>
          <w:rFonts w:ascii="Times New Roman" w:hAnsi="Times New Roman" w:cs="Times New Roman"/>
          <w:sz w:val="24"/>
          <w:szCs w:val="24"/>
          <w:lang w:val="en-GB"/>
        </w:rPr>
        <w:t xml:space="preserve"> accumulation curves through randomizing the unique records of frugivores per palm species (i.e. the observed palm degree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using 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articles </w:t>
      </w:r>
      <w:r>
        <w:rPr>
          <w:rFonts w:ascii="Times New Roman" w:hAnsi="Times New Roman" w:cs="Times New Roman"/>
          <w:sz w:val="24"/>
          <w:szCs w:val="24"/>
          <w:lang w:val="en-GB"/>
        </w:rPr>
        <w:t>that contain</w:t>
      </w:r>
      <w:r w:rsidRPr="00027978">
        <w:rPr>
          <w:rFonts w:ascii="Times New Roman" w:hAnsi="Times New Roman" w:cs="Times New Roman"/>
          <w:sz w:val="24"/>
          <w:szCs w:val="24"/>
          <w:lang w:val="en-GB"/>
        </w:rPr>
        <w:t xml:space="preserve"> interaction information as sampling units.</w:t>
      </w:r>
      <w:r w:rsidRPr="00A2086E">
        <w:rPr>
          <w:rFonts w:ascii="Times New Roman" w:hAnsi="Times New Roman" w:cs="Times New Roman"/>
          <w:sz w:val="24"/>
          <w:szCs w:val="24"/>
          <w:lang w:val="en-GB"/>
        </w:rPr>
        <w:t xml:space="preserve"> Individual palm sampling completeness was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n </w:t>
      </w:r>
      <w:r w:rsidRPr="00A2086E">
        <w:rPr>
          <w:rFonts w:ascii="Times New Roman" w:hAnsi="Times New Roman" w:cs="Times New Roman"/>
          <w:sz w:val="24"/>
          <w:szCs w:val="24"/>
          <w:lang w:val="en-GB"/>
        </w:rPr>
        <w:t xml:space="preserve">estimated as the ratio between the observed palm degree and the expected degree (i.e. the asymptotic value of frugivores calculated with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A2086E">
        <w:rPr>
          <w:rFonts w:ascii="Times New Roman" w:hAnsi="Times New Roman" w:cs="Times New Roman"/>
          <w:sz w:val="24"/>
          <w:szCs w:val="24"/>
          <w:lang w:val="en-GB"/>
        </w:rPr>
        <w:t>Chao1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estimator). O</w:t>
      </w:r>
      <w:r w:rsidRPr="00A2086E">
        <w:rPr>
          <w:rFonts w:ascii="Times New Roman" w:hAnsi="Times New Roman" w:cs="Times New Roman"/>
          <w:sz w:val="24"/>
          <w:szCs w:val="24"/>
          <w:lang w:val="en-GB"/>
        </w:rPr>
        <w:t xml:space="preserve">nly palm species </w:t>
      </w:r>
      <w:r>
        <w:rPr>
          <w:rFonts w:ascii="Times New Roman" w:hAnsi="Times New Roman" w:cs="Times New Roman"/>
          <w:sz w:val="24"/>
          <w:szCs w:val="24"/>
          <w:lang w:val="en-GB"/>
        </w:rPr>
        <w:t>with</w:t>
      </w:r>
      <w:r w:rsidRPr="00A2086E">
        <w:rPr>
          <w:rFonts w:ascii="Times New Roman" w:hAnsi="Times New Roman" w:cs="Times New Roman"/>
          <w:sz w:val="24"/>
          <w:szCs w:val="24"/>
          <w:lang w:val="en-GB"/>
        </w:rPr>
        <w:t xml:space="preserve"> interaction information from </w:t>
      </w:r>
      <w:r>
        <w:rPr>
          <w:rFonts w:ascii="Times New Roman" w:hAnsi="Times New Roman" w:cs="Times New Roman"/>
          <w:sz w:val="24"/>
          <w:szCs w:val="24"/>
          <w:lang w:val="en-GB"/>
        </w:rPr>
        <w:t>at least two articles were considered (</w:t>
      </w:r>
      <w:r w:rsidRPr="00115784">
        <w:rPr>
          <w:rFonts w:ascii="Times New Roman" w:hAnsi="Times New Roman" w:cs="Times New Roman"/>
          <w:i/>
          <w:sz w:val="24"/>
          <w:szCs w:val="24"/>
          <w:lang w:val="en-GB"/>
        </w:rPr>
        <w:t>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= 53). Palm species are ordered by the Chao estimate. </w:t>
      </w:r>
    </w:p>
    <w:p w14:paraId="156BAD75" w14:textId="77777777" w:rsidR="001C690D" w:rsidRDefault="001C690D" w:rsidP="001C690D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1914"/>
        <w:gridCol w:w="1294"/>
        <w:gridCol w:w="1046"/>
        <w:gridCol w:w="1253"/>
        <w:gridCol w:w="1013"/>
        <w:gridCol w:w="1013"/>
        <w:gridCol w:w="1540"/>
      </w:tblGrid>
      <w:tr w:rsidR="001C690D" w:rsidRPr="003C0A91" w14:paraId="3D10F2DF" w14:textId="77777777" w:rsidTr="004460FB">
        <w:trPr>
          <w:trHeight w:val="68"/>
        </w:trPr>
        <w:tc>
          <w:tcPr>
            <w:tcW w:w="19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EA2397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6439A3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03FDA1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25D40B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447991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F8AC22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F062F3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</w:tr>
      <w:tr w:rsidR="001C690D" w:rsidRPr="003C0A91" w14:paraId="48026B4A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4232BF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Palm specie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1AC2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Sampling completeness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55CA5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Number of studies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40C06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Number of interactions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203D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Chao estimate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FB03F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 xml:space="preserve">Chao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SE</w:t>
            </w:r>
            <w:r w:rsidRPr="003C0A91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D3C39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 xml:space="preserve">Biogeographic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r</w:t>
            </w:r>
            <w:r w:rsidRPr="003C0A91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egion</w:t>
            </w:r>
          </w:p>
        </w:tc>
      </w:tr>
      <w:tr w:rsidR="001C690D" w:rsidRPr="003C0A91" w14:paraId="5615110C" w14:textId="77777777" w:rsidTr="004460FB">
        <w:trPr>
          <w:trHeight w:val="68"/>
        </w:trPr>
        <w:tc>
          <w:tcPr>
            <w:tcW w:w="19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DAD904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C42DD8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1F8491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2DAB5B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13A57E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C087AC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21B478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8"/>
                <w:szCs w:val="8"/>
                <w:lang w:val="en-GB" w:eastAsia="en-GB"/>
              </w:rPr>
            </w:pPr>
          </w:p>
        </w:tc>
      </w:tr>
      <w:tr w:rsidR="001C690D" w:rsidRPr="003C0A91" w14:paraId="1A3DFC45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BCEB5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Euterpe edulis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5A4F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8.2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6357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730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10522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3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2C5DE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A9E7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520215AA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B004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Syagru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romanzoffian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4783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6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401D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4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7494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522CA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9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8743E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3E05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08BE40D1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5ED1B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Oenocarpu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batau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5F03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7.1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C30F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E365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66DB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8BA00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642D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15A1F1B5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95331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strocaryum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jauari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93A4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4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E31A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2B3E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8D34A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AF02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B9BB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03B8612D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27D02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Mauritia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flexuos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2577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4.3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1803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08E1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9775C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9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8E04F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885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6678B87D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4C095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ttale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phalerat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CE7A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0.4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09FA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BDC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B5506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AB32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86F7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6BCCC446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A7D36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strocaryum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murumuru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2466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5.3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2AED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A190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DF718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13C45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0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F946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32F12A96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2AC9D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ttale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butyrace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4CE2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1.1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6E86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E465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BCE3F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1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82B10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E572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0E919A4D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B8CAA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Copernici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alba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3D3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4.2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9FAB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4291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49B67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.4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EAD6C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.9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F2A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5ED10E5C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93BF7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strocaryum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standleyanum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E2AD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EC8E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E69B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A478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1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9606A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A89B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292C4A86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0CF25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Oenocarpu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mapo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6B4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9.9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418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1AD1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EB2B2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3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E2FCB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8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5BCE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29AB2CB2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3CC66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ttale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marip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5371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6.2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B65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1FB0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18C8F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8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E34C4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0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22CB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78FF918B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E80EE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Iriarte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deltoide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5034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4.6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A917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AFBD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ED165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7EE54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E3DA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01CA4FEC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F80F2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Socrate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exorrhiz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2C31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8.3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467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C3D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C6873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3F063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BB7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363F5AE3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8D119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ttale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oleife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A870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3.3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BB57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D9BD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0FE8B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5E652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B725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101F9A1D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E8F08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strocaryum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mexicanum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1F43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9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267F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BA9A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D9331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A63C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3BD3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53FD39FA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812EB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Bactri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ripari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A86A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9.5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D9BB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BF23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989C1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2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93CD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F716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12A4E166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61E50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llagopter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renari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28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3.3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451E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6F0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FEE35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639F5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4FC0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2AC5DB27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7C585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rchontophoenix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cunninghamian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1536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8CF2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03BB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2F19C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FC690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9F1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4E527209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522E4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strocaryum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culeatissimum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82F6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2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EC96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1F2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E3FD2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34B3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922A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07C8705F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A8DF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strocaryum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chambi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4588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4.8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584B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05D2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1AB3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02D40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C98A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3860DC0F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BA71B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crocomi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culeat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6924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3.9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73F2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DC6C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80A36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08923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DF08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33087D49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6F8B2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ttale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humilis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FCF4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5.6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FD87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143B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4FE3E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E6EAA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4414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74D83BAE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B1A2E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Bactri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glaucescens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84D8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1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3D0D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FD84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3894D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8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B240B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783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4A352CDC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6656B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Euterpe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olerace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D803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3.9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D206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1593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A7D97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4D645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F68D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7D5A216E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6D553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Euterpe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precatori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2D67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9D90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1CC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47220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F25C5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8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E172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3091E5F8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16E01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Syagru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pseudococos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5D0B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8.4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5BB3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C6E5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93053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3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C96A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C660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571789B1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01802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Bactri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gasipaes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5F86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7.1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7E5B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50E0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D6F26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1D986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BA7F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25464F37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38C6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Elaei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guineensis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0C5D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7.1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3A97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A2A6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AA87C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2740D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E913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64D5517D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9AF19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lastRenderedPageBreak/>
              <w:t>Syagru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olerace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F1BD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6.8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ACA3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C56A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061BC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63FDC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B916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355A6682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1009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strocaryum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latum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80B2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FAD0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CEC2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BCB0D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D9210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55CE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180BEE04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B5979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ttale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specios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656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2F03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6590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C3373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2A1D9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EC15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3A5469DB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6C6E7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Bactri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setos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94F4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6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33BF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94F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03CB9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A50D6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F39A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0F5B6A3B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DBF63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Copernici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tectorum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4281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6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295C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8DF9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F5833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777A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DF2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740B1D5F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7208A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Geonom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schottian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8366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6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D142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B994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4029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647E3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A437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144AB107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2A9FD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Raphi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taedige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03F1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6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B8E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8F0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C963C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05876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890E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172AD54F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6273F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strocaryum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culeatum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5D3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8.9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13C8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C0BA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8661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70E7A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2E79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23C024F5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6088C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ttale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rostrat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BC5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F915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7CAF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72321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F82CF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2CC2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58768C58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847A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Bactri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maraj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4FC0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C1B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7DC3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F85BA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E0496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5E9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1829D60C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2E79B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Cocos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nucife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C103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788F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F3EC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8559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67B6D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A9E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76C1C3CE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541E2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Elaei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oleife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456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D6DF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18BB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2A525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A5791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27A7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48ADA3BD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1B119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Oenocarpu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bacab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3B7E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36FD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6D4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FF350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1683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8D62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30AF409B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F5B42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Iriartell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setige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CC56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DAC6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BB6D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335F7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E2BCB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7F0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6ED45618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46F6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Sabal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mexican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51E3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5DFF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D6CA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4E3AC8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1C4B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E4A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otropics</w:t>
            </w:r>
          </w:p>
        </w:tc>
      </w:tr>
      <w:tr w:rsidR="001C690D" w:rsidRPr="003C0A91" w14:paraId="263E7161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7D3D9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Phoenix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reclinat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712D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3.1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B526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4C9A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79DBA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6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EC350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2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C84C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Afrotropics</w:t>
            </w:r>
          </w:p>
        </w:tc>
      </w:tr>
      <w:tr w:rsidR="001C690D" w:rsidRPr="003C0A91" w14:paraId="39EC07F6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5AB9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Elaei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guineensis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545CB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5.2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6DB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5C23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C816D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21EB3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84E2D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Afrotropics</w:t>
            </w:r>
          </w:p>
        </w:tc>
      </w:tr>
      <w:tr w:rsidR="001C690D" w:rsidRPr="003C0A91" w14:paraId="47E8DB11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4C9F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Hyphaene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petersian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A4AF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4.2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A284A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87AD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BC9F4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36801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BE4E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Afrotropics</w:t>
            </w:r>
          </w:p>
        </w:tc>
      </w:tr>
      <w:tr w:rsidR="001C690D" w:rsidRPr="003C0A91" w14:paraId="325B0980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E5A7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Raphi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monbuttorum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F26A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5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A156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4EB1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0C7C52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0A25E4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55F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Afrotropics</w:t>
            </w:r>
          </w:p>
        </w:tc>
      </w:tr>
      <w:tr w:rsidR="001C690D" w:rsidRPr="003C0A91" w14:paraId="7042DA65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83762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Borassus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aethiopum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19A2C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9.2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44F3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EAE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02F49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6EF60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1B0A7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Afrotropics</w:t>
            </w:r>
          </w:p>
        </w:tc>
      </w:tr>
      <w:tr w:rsidR="001C690D" w:rsidRPr="003C0A91" w14:paraId="294273AD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14BD4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Laccosperm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secundiflorum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6D6A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4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5F8A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B75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059569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41C81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515D0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Afrotropics</w:t>
            </w:r>
          </w:p>
        </w:tc>
      </w:tr>
      <w:tr w:rsidR="001C690D" w:rsidRPr="003C0A91" w14:paraId="0C6CC5A6" w14:textId="77777777" w:rsidTr="004460FB">
        <w:trPr>
          <w:trHeight w:val="312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86A4" w14:textId="77777777" w:rsidR="001C690D" w:rsidRPr="003C0A91" w:rsidRDefault="001C690D" w:rsidP="004460FB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Eremospatha</w:t>
            </w:r>
            <w:proofErr w:type="spellEnd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3C0A9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GB" w:eastAsia="en-GB"/>
              </w:rPr>
              <w:t>macrocarp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636C3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8.9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FDA56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80D0E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996A5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75197F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00A01" w14:textId="77777777" w:rsidR="001C690D" w:rsidRPr="003C0A91" w:rsidRDefault="001C690D" w:rsidP="004460F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3C0A9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Afrotropics</w:t>
            </w:r>
          </w:p>
        </w:tc>
      </w:tr>
    </w:tbl>
    <w:p w14:paraId="43E71964" w14:textId="77777777" w:rsidR="001C690D" w:rsidRDefault="001C690D" w:rsidP="001C690D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E080E9F" w14:textId="77777777" w:rsidR="008E7EC0" w:rsidRDefault="008E7EC0">
      <w:pPr>
        <w:rPr>
          <w:rFonts w:ascii="Times New Roman" w:hAnsi="Times New Roman" w:cs="Times New Roman"/>
        </w:rPr>
      </w:pPr>
    </w:p>
    <w:p w14:paraId="3A4325D1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D0E951F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37BAA10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A3825EA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71376D3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0C236F3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5C2C7E5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C7B57D6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2E576B2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8076F37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042880A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369D99A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ECDA6FD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28BFAAC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F1C6C40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071D64D" w14:textId="77777777" w:rsidR="00682ADC" w:rsidRDefault="00682ADC" w:rsidP="00F45D55">
      <w:pPr>
        <w:pStyle w:val="Normal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C2F825B" w14:textId="77777777" w:rsidR="00F45D55" w:rsidRPr="008E23D2" w:rsidRDefault="00F45D55" w:rsidP="00F45D55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able S2</w:t>
      </w:r>
      <w:r w:rsidRPr="008E23D2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 Results from linear regressions between log-transformed palm fruit length (cm) as response variable and log-transformed median frugivore body mass (g) of palm dispersers as explanatory variable. </w:t>
      </w:r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DE7B14">
        <w:rPr>
          <w:rFonts w:ascii="Times New Roman" w:hAnsi="Times New Roman" w:cs="Times New Roman"/>
          <w:sz w:val="24"/>
          <w:szCs w:val="24"/>
          <w:lang w:val="en-GB"/>
        </w:rPr>
        <w:t>eparate analys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ere performed </w:t>
      </w:r>
      <w:r w:rsidRPr="00655D66">
        <w:rPr>
          <w:rFonts w:ascii="Times New Roman" w:hAnsi="Times New Roman" w:cs="Times New Roman"/>
          <w:sz w:val="24"/>
          <w:szCs w:val="24"/>
          <w:lang w:val="en-GB"/>
        </w:rPr>
        <w:t>for all frugivore species dispersing a palm (mammals, reptiles and birds), and for the most commonly recorded d</w:t>
      </w:r>
      <w:r>
        <w:rPr>
          <w:rFonts w:ascii="Times New Roman" w:hAnsi="Times New Roman" w:cs="Times New Roman"/>
          <w:sz w:val="24"/>
          <w:szCs w:val="24"/>
          <w:lang w:val="en-GB"/>
        </w:rPr>
        <w:t>isperser group (bird and mammals</w:t>
      </w:r>
      <w:r w:rsidRPr="00655D66">
        <w:rPr>
          <w:rFonts w:ascii="Times New Roman" w:hAnsi="Times New Roman" w:cs="Times New Roman"/>
          <w:sz w:val="24"/>
          <w:szCs w:val="24"/>
          <w:lang w:val="en-GB"/>
        </w:rPr>
        <w:t>, respectively). There were no palms being mainly dispersed by reptiles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Palm species with only one frugivore record were excluded from the analysis. Significance levels of </w:t>
      </w:r>
      <w:r w:rsidRPr="008E23D2">
        <w:rPr>
          <w:rFonts w:ascii="Times New Roman" w:hAnsi="Times New Roman" w:cs="Times New Roman"/>
          <w:i/>
          <w:sz w:val="24"/>
          <w:szCs w:val="24"/>
          <w:lang w:val="en-GB"/>
        </w:rPr>
        <w:t>P</w:t>
      </w:r>
      <w:r w:rsidRPr="008E23D2">
        <w:rPr>
          <w:rFonts w:ascii="Times New Roman" w:hAnsi="Times New Roman" w:cs="Times New Roman"/>
          <w:sz w:val="24"/>
          <w:szCs w:val="24"/>
          <w:lang w:val="en-GB"/>
        </w:rPr>
        <w:t xml:space="preserve">-values with </w:t>
      </w:r>
      <w:r w:rsidRPr="008E23D2">
        <w:rPr>
          <w:rFonts w:ascii="Times New Roman" w:hAnsi="Times New Roman" w:cs="Times New Roman"/>
          <w:i/>
          <w:sz w:val="24"/>
          <w:szCs w:val="24"/>
          <w:lang w:val="en-GB"/>
        </w:rPr>
        <w:t xml:space="preserve">P </w:t>
      </w:r>
      <w:r w:rsidRPr="008E23D2">
        <w:rPr>
          <w:rFonts w:ascii="Times New Roman" w:hAnsi="Times New Roman" w:cs="Times New Roman"/>
          <w:sz w:val="24"/>
          <w:szCs w:val="24"/>
          <w:lang w:val="en-GB"/>
        </w:rPr>
        <w:t>&lt; 0.05 are highlighted with an asterisk (*).</w:t>
      </w:r>
    </w:p>
    <w:p w14:paraId="05A8A598" w14:textId="77777777" w:rsidR="00F45D55" w:rsidRPr="008E23D2" w:rsidRDefault="00F45D55" w:rsidP="00F45D55">
      <w:pPr>
        <w:pStyle w:val="Normal1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000" w:type="pct"/>
        <w:tblLayout w:type="fixed"/>
        <w:tblLook w:val="07E0" w:firstRow="1" w:lastRow="1" w:firstColumn="1" w:lastColumn="1" w:noHBand="1" w:noVBand="1"/>
        <w:tblCaption w:val="Table S1: Summary of linear models between palm and frugivore interaction relevant traits. Significant p values are marked with *"/>
      </w:tblPr>
      <w:tblGrid>
        <w:gridCol w:w="3628"/>
        <w:gridCol w:w="1161"/>
        <w:gridCol w:w="1161"/>
        <w:gridCol w:w="1016"/>
        <w:gridCol w:w="1017"/>
        <w:gridCol w:w="1305"/>
      </w:tblGrid>
      <w:tr w:rsidR="00F45D55" w:rsidRPr="008E23D2" w14:paraId="6F131F09" w14:textId="77777777" w:rsidTr="004460FB">
        <w:tc>
          <w:tcPr>
            <w:tcW w:w="3544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31E5651A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86468B7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F121F41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0545D43D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62EBD08B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0BAC6108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8"/>
                <w:szCs w:val="8"/>
                <w:lang w:val="en-GB"/>
              </w:rPr>
            </w:pPr>
          </w:p>
        </w:tc>
      </w:tr>
      <w:tr w:rsidR="00F45D55" w:rsidRPr="008E23D2" w14:paraId="048241F6" w14:textId="77777777" w:rsidTr="004460FB">
        <w:tc>
          <w:tcPr>
            <w:tcW w:w="3544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4B9A7FC6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rugivore group</w:t>
            </w:r>
          </w:p>
        </w:tc>
        <w:tc>
          <w:tcPr>
            <w:tcW w:w="1134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0124B12A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</w:t>
            </w:r>
            <w:r w:rsidRPr="008E23D2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134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77AD50C0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stimate</w:t>
            </w:r>
          </w:p>
        </w:tc>
        <w:tc>
          <w:tcPr>
            <w:tcW w:w="992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4EFFD44E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d.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478091C5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f</w:t>
            </w:r>
            <w:proofErr w:type="spellEnd"/>
          </w:p>
        </w:tc>
        <w:tc>
          <w:tcPr>
            <w:tcW w:w="1275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2A651FD0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P</w:t>
            </w:r>
          </w:p>
        </w:tc>
      </w:tr>
      <w:tr w:rsidR="00F45D55" w:rsidRPr="008E23D2" w14:paraId="6833CF77" w14:textId="77777777" w:rsidTr="004460FB">
        <w:tc>
          <w:tcPr>
            <w:tcW w:w="3544" w:type="dxa"/>
            <w:tcBorders>
              <w:bottom w:val="single" w:sz="4" w:space="0" w:color="auto"/>
            </w:tcBorders>
          </w:tcPr>
          <w:p w14:paraId="14293437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BC4DE27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A8B2C2D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82A820D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1CC2668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FEA3D05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</w:tr>
      <w:tr w:rsidR="00F45D55" w:rsidRPr="008E23D2" w14:paraId="3EB97F0A" w14:textId="77777777" w:rsidTr="004460FB">
        <w:tc>
          <w:tcPr>
            <w:tcW w:w="3544" w:type="dxa"/>
            <w:tcBorders>
              <w:top w:val="single" w:sz="4" w:space="0" w:color="auto"/>
            </w:tcBorders>
          </w:tcPr>
          <w:p w14:paraId="26AB0297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98F2616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3B4DB8E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C57ADF3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2AB93B8A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1F2DE511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</w:tr>
      <w:tr w:rsidR="00F45D55" w:rsidRPr="008E23D2" w14:paraId="5C4338E2" w14:textId="77777777" w:rsidTr="004460FB">
        <w:tc>
          <w:tcPr>
            <w:tcW w:w="3544" w:type="dxa"/>
          </w:tcPr>
          <w:p w14:paraId="6D4B6F82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Neotropics</w:t>
            </w:r>
          </w:p>
        </w:tc>
        <w:tc>
          <w:tcPr>
            <w:tcW w:w="1134" w:type="dxa"/>
          </w:tcPr>
          <w:p w14:paraId="0201B602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16B00DDF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7B10DEC1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</w:tcPr>
          <w:p w14:paraId="513E928A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</w:tcPr>
          <w:p w14:paraId="68889EDB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F45D55" w:rsidRPr="008E23D2" w14:paraId="08A0E309" w14:textId="77777777" w:rsidTr="004460FB">
        <w:tc>
          <w:tcPr>
            <w:tcW w:w="3544" w:type="dxa"/>
          </w:tcPr>
          <w:p w14:paraId="19EA2393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All frugivore species</w:t>
            </w:r>
          </w:p>
        </w:tc>
        <w:tc>
          <w:tcPr>
            <w:tcW w:w="1134" w:type="dxa"/>
          </w:tcPr>
          <w:p w14:paraId="46638057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24</w:t>
            </w:r>
          </w:p>
        </w:tc>
        <w:tc>
          <w:tcPr>
            <w:tcW w:w="1134" w:type="dxa"/>
          </w:tcPr>
          <w:p w14:paraId="723F5D73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20</w:t>
            </w:r>
          </w:p>
        </w:tc>
        <w:tc>
          <w:tcPr>
            <w:tcW w:w="992" w:type="dxa"/>
          </w:tcPr>
          <w:p w14:paraId="03F0E870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09</w:t>
            </w:r>
          </w:p>
        </w:tc>
        <w:tc>
          <w:tcPr>
            <w:tcW w:w="993" w:type="dxa"/>
          </w:tcPr>
          <w:p w14:paraId="4C11B447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0</w:t>
            </w:r>
          </w:p>
        </w:tc>
        <w:tc>
          <w:tcPr>
            <w:tcW w:w="1275" w:type="dxa"/>
          </w:tcPr>
          <w:p w14:paraId="5E3DEC58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76</w:t>
            </w:r>
          </w:p>
        </w:tc>
      </w:tr>
      <w:tr w:rsidR="00F45D55" w:rsidRPr="008E23D2" w14:paraId="1B2B188C" w14:textId="77777777" w:rsidTr="004460FB">
        <w:tc>
          <w:tcPr>
            <w:tcW w:w="3544" w:type="dxa"/>
          </w:tcPr>
          <w:p w14:paraId="1F327570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Birds only</w:t>
            </w:r>
          </w:p>
        </w:tc>
        <w:tc>
          <w:tcPr>
            <w:tcW w:w="1134" w:type="dxa"/>
          </w:tcPr>
          <w:p w14:paraId="6DD000C2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0.01</w:t>
            </w:r>
          </w:p>
        </w:tc>
        <w:tc>
          <w:tcPr>
            <w:tcW w:w="1134" w:type="dxa"/>
          </w:tcPr>
          <w:p w14:paraId="5FB9FFB8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08</w:t>
            </w:r>
          </w:p>
        </w:tc>
        <w:tc>
          <w:tcPr>
            <w:tcW w:w="992" w:type="dxa"/>
          </w:tcPr>
          <w:p w14:paraId="7D942FC0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73</w:t>
            </w:r>
          </w:p>
        </w:tc>
        <w:tc>
          <w:tcPr>
            <w:tcW w:w="993" w:type="dxa"/>
          </w:tcPr>
          <w:p w14:paraId="38F8C6E5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</w:t>
            </w:r>
          </w:p>
        </w:tc>
        <w:tc>
          <w:tcPr>
            <w:tcW w:w="1275" w:type="dxa"/>
          </w:tcPr>
          <w:p w14:paraId="3AF319A1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86</w:t>
            </w:r>
          </w:p>
        </w:tc>
      </w:tr>
      <w:tr w:rsidR="00F45D55" w:rsidRPr="008E23D2" w14:paraId="0CBB70D7" w14:textId="77777777" w:rsidTr="004460FB">
        <w:tc>
          <w:tcPr>
            <w:tcW w:w="3544" w:type="dxa"/>
          </w:tcPr>
          <w:p w14:paraId="5F596B47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Mammals only</w:t>
            </w:r>
          </w:p>
        </w:tc>
        <w:tc>
          <w:tcPr>
            <w:tcW w:w="1134" w:type="dxa"/>
          </w:tcPr>
          <w:p w14:paraId="04757A62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0.016</w:t>
            </w:r>
          </w:p>
        </w:tc>
        <w:tc>
          <w:tcPr>
            <w:tcW w:w="1134" w:type="dxa"/>
          </w:tcPr>
          <w:p w14:paraId="29E4B12F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59</w:t>
            </w:r>
          </w:p>
        </w:tc>
        <w:tc>
          <w:tcPr>
            <w:tcW w:w="992" w:type="dxa"/>
          </w:tcPr>
          <w:p w14:paraId="456E18AA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438</w:t>
            </w:r>
          </w:p>
        </w:tc>
        <w:tc>
          <w:tcPr>
            <w:tcW w:w="993" w:type="dxa"/>
          </w:tcPr>
          <w:p w14:paraId="2BB4FB44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9</w:t>
            </w:r>
          </w:p>
        </w:tc>
        <w:tc>
          <w:tcPr>
            <w:tcW w:w="1275" w:type="dxa"/>
          </w:tcPr>
          <w:p w14:paraId="59181A72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92</w:t>
            </w:r>
          </w:p>
        </w:tc>
      </w:tr>
      <w:tr w:rsidR="00F45D55" w:rsidRPr="008E23D2" w14:paraId="3E8EB6BE" w14:textId="77777777" w:rsidTr="004460FB">
        <w:tc>
          <w:tcPr>
            <w:tcW w:w="3544" w:type="dxa"/>
          </w:tcPr>
          <w:p w14:paraId="0DE4B164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</w:tcPr>
          <w:p w14:paraId="1975EF2B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</w:tcPr>
          <w:p w14:paraId="5C65140B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2" w:type="dxa"/>
          </w:tcPr>
          <w:p w14:paraId="2CBED884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3" w:type="dxa"/>
          </w:tcPr>
          <w:p w14:paraId="308516B9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275" w:type="dxa"/>
          </w:tcPr>
          <w:p w14:paraId="7CC577B8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</w:tr>
      <w:tr w:rsidR="00F45D55" w:rsidRPr="008E23D2" w14:paraId="52A3FF98" w14:textId="77777777" w:rsidTr="004460FB">
        <w:tc>
          <w:tcPr>
            <w:tcW w:w="3544" w:type="dxa"/>
          </w:tcPr>
          <w:p w14:paraId="04057C41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Afrotropics</w:t>
            </w:r>
          </w:p>
        </w:tc>
        <w:tc>
          <w:tcPr>
            <w:tcW w:w="1134" w:type="dxa"/>
          </w:tcPr>
          <w:p w14:paraId="617C8C4C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021F32C7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01EBB6BE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</w:tcPr>
          <w:p w14:paraId="4ACE3E37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</w:tcPr>
          <w:p w14:paraId="65358E61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F45D55" w:rsidRPr="008E23D2" w14:paraId="7EE0DC8E" w14:textId="77777777" w:rsidTr="004460FB">
        <w:tc>
          <w:tcPr>
            <w:tcW w:w="3544" w:type="dxa"/>
          </w:tcPr>
          <w:p w14:paraId="78915AAF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All frugivore species</w:t>
            </w:r>
          </w:p>
        </w:tc>
        <w:tc>
          <w:tcPr>
            <w:tcW w:w="1134" w:type="dxa"/>
          </w:tcPr>
          <w:p w14:paraId="7B50DE10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49</w:t>
            </w:r>
          </w:p>
        </w:tc>
        <w:tc>
          <w:tcPr>
            <w:tcW w:w="1134" w:type="dxa"/>
          </w:tcPr>
          <w:p w14:paraId="6863FAA1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993</w:t>
            </w:r>
          </w:p>
        </w:tc>
        <w:tc>
          <w:tcPr>
            <w:tcW w:w="992" w:type="dxa"/>
          </w:tcPr>
          <w:p w14:paraId="5E92E534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21</w:t>
            </w:r>
          </w:p>
        </w:tc>
        <w:tc>
          <w:tcPr>
            <w:tcW w:w="993" w:type="dxa"/>
          </w:tcPr>
          <w:p w14:paraId="446FD940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7</w:t>
            </w:r>
          </w:p>
        </w:tc>
        <w:tc>
          <w:tcPr>
            <w:tcW w:w="1275" w:type="dxa"/>
          </w:tcPr>
          <w:p w14:paraId="11EE5288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22*</w:t>
            </w:r>
          </w:p>
        </w:tc>
      </w:tr>
      <w:tr w:rsidR="00F45D55" w:rsidRPr="008E23D2" w14:paraId="7BAA863B" w14:textId="77777777" w:rsidTr="004460FB">
        <w:tc>
          <w:tcPr>
            <w:tcW w:w="3544" w:type="dxa"/>
          </w:tcPr>
          <w:p w14:paraId="137A39C9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Birds only</w:t>
            </w:r>
          </w:p>
        </w:tc>
        <w:tc>
          <w:tcPr>
            <w:tcW w:w="1134" w:type="dxa"/>
          </w:tcPr>
          <w:p w14:paraId="530793C8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36</w:t>
            </w:r>
          </w:p>
        </w:tc>
        <w:tc>
          <w:tcPr>
            <w:tcW w:w="1134" w:type="dxa"/>
          </w:tcPr>
          <w:p w14:paraId="64BD4F99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747</w:t>
            </w:r>
          </w:p>
        </w:tc>
        <w:tc>
          <w:tcPr>
            <w:tcW w:w="992" w:type="dxa"/>
          </w:tcPr>
          <w:p w14:paraId="4DA388A8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06</w:t>
            </w:r>
          </w:p>
        </w:tc>
        <w:tc>
          <w:tcPr>
            <w:tcW w:w="993" w:type="dxa"/>
          </w:tcPr>
          <w:p w14:paraId="15BE7A56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</w:p>
        </w:tc>
        <w:tc>
          <w:tcPr>
            <w:tcW w:w="1275" w:type="dxa"/>
          </w:tcPr>
          <w:p w14:paraId="4767FEE6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35*</w:t>
            </w:r>
          </w:p>
        </w:tc>
      </w:tr>
      <w:tr w:rsidR="00F45D55" w:rsidRPr="008E23D2" w14:paraId="26875749" w14:textId="77777777" w:rsidTr="004460FB">
        <w:tc>
          <w:tcPr>
            <w:tcW w:w="3544" w:type="dxa"/>
          </w:tcPr>
          <w:p w14:paraId="57EC8CFA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Mammals only</w:t>
            </w:r>
          </w:p>
        </w:tc>
        <w:tc>
          <w:tcPr>
            <w:tcW w:w="1134" w:type="dxa"/>
          </w:tcPr>
          <w:p w14:paraId="28E9434A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81</w:t>
            </w:r>
          </w:p>
        </w:tc>
        <w:tc>
          <w:tcPr>
            <w:tcW w:w="1134" w:type="dxa"/>
          </w:tcPr>
          <w:p w14:paraId="17C73A03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033</w:t>
            </w:r>
          </w:p>
        </w:tc>
        <w:tc>
          <w:tcPr>
            <w:tcW w:w="992" w:type="dxa"/>
          </w:tcPr>
          <w:p w14:paraId="51094D8B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1</w:t>
            </w:r>
          </w:p>
        </w:tc>
        <w:tc>
          <w:tcPr>
            <w:tcW w:w="993" w:type="dxa"/>
          </w:tcPr>
          <w:p w14:paraId="6CF0C022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</w:t>
            </w:r>
          </w:p>
        </w:tc>
        <w:tc>
          <w:tcPr>
            <w:tcW w:w="1275" w:type="dxa"/>
          </w:tcPr>
          <w:p w14:paraId="6B07D51B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E23D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44*</w:t>
            </w:r>
          </w:p>
        </w:tc>
      </w:tr>
      <w:tr w:rsidR="00F45D55" w:rsidRPr="008E23D2" w14:paraId="3D85C7FA" w14:textId="77777777" w:rsidTr="004460FB">
        <w:tc>
          <w:tcPr>
            <w:tcW w:w="3544" w:type="dxa"/>
            <w:tcBorders>
              <w:bottom w:val="single" w:sz="4" w:space="0" w:color="auto"/>
            </w:tcBorders>
          </w:tcPr>
          <w:p w14:paraId="312C4358" w14:textId="77777777" w:rsidR="00F45D55" w:rsidRPr="008E23D2" w:rsidRDefault="00F45D55" w:rsidP="004460FB">
            <w:pPr>
              <w:pStyle w:val="Compact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A2046D0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34943C0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CB8DA56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5A9D2148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912B3BA" w14:textId="77777777" w:rsidR="00F45D55" w:rsidRPr="008E23D2" w:rsidRDefault="00F45D55" w:rsidP="004460FB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8"/>
                <w:lang w:val="en-GB"/>
              </w:rPr>
            </w:pPr>
          </w:p>
        </w:tc>
      </w:tr>
    </w:tbl>
    <w:p w14:paraId="5055A0C1" w14:textId="77777777" w:rsidR="00F45D55" w:rsidRPr="008E23D2" w:rsidRDefault="00F45D55" w:rsidP="00F45D55">
      <w:pPr>
        <w:pStyle w:val="Normal1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</w:p>
    <w:p w14:paraId="0004EB47" w14:textId="77777777" w:rsidR="00F45D55" w:rsidRPr="008E23D2" w:rsidRDefault="00F45D55" w:rsidP="00F45D55">
      <w:pPr>
        <w:pStyle w:val="Normal1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</w:p>
    <w:p w14:paraId="44942875" w14:textId="77777777" w:rsidR="00F45D55" w:rsidRDefault="00F45D55">
      <w:pPr>
        <w:rPr>
          <w:rFonts w:ascii="Times New Roman" w:hAnsi="Times New Roman" w:cs="Times New Roman"/>
        </w:rPr>
      </w:pPr>
    </w:p>
    <w:p w14:paraId="02E0E82D" w14:textId="77777777" w:rsidR="00F45D55" w:rsidRPr="00E44E6C" w:rsidRDefault="00F45D55">
      <w:pPr>
        <w:rPr>
          <w:rFonts w:ascii="Times New Roman" w:hAnsi="Times New Roman" w:cs="Times New Roman"/>
        </w:rPr>
      </w:pPr>
    </w:p>
    <w:sectPr w:rsidR="00F45D55" w:rsidRPr="00E44E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altName w:val="Tahoma"/>
    <w:charset w:val="00"/>
    <w:family w:val="swiss"/>
    <w:pitch w:val="variable"/>
    <w:sig w:usb0="E0002AFF" w:usb1="C000247B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F1DF1"/>
    <w:rsid w:val="00036BE0"/>
    <w:rsid w:val="000A6F7A"/>
    <w:rsid w:val="00115784"/>
    <w:rsid w:val="00190D4D"/>
    <w:rsid w:val="001C690D"/>
    <w:rsid w:val="00224DCE"/>
    <w:rsid w:val="00275590"/>
    <w:rsid w:val="002E48DE"/>
    <w:rsid w:val="00332222"/>
    <w:rsid w:val="003561A6"/>
    <w:rsid w:val="003B5D48"/>
    <w:rsid w:val="003C0A91"/>
    <w:rsid w:val="00446094"/>
    <w:rsid w:val="004460FB"/>
    <w:rsid w:val="004C55EE"/>
    <w:rsid w:val="0050209E"/>
    <w:rsid w:val="0051768B"/>
    <w:rsid w:val="00655D66"/>
    <w:rsid w:val="00682ADC"/>
    <w:rsid w:val="006F1DF1"/>
    <w:rsid w:val="007D7239"/>
    <w:rsid w:val="008219A8"/>
    <w:rsid w:val="00830A49"/>
    <w:rsid w:val="00857363"/>
    <w:rsid w:val="00883B76"/>
    <w:rsid w:val="00894820"/>
    <w:rsid w:val="008A29DA"/>
    <w:rsid w:val="008E23D2"/>
    <w:rsid w:val="008E7EC0"/>
    <w:rsid w:val="00931C67"/>
    <w:rsid w:val="00982AD5"/>
    <w:rsid w:val="00993788"/>
    <w:rsid w:val="00A106CC"/>
    <w:rsid w:val="00A2086E"/>
    <w:rsid w:val="00B73144"/>
    <w:rsid w:val="00CB41FA"/>
    <w:rsid w:val="00CE0101"/>
    <w:rsid w:val="00D60C4A"/>
    <w:rsid w:val="00DA1AD2"/>
    <w:rsid w:val="00DD5718"/>
    <w:rsid w:val="00DE7B14"/>
    <w:rsid w:val="00E44E6C"/>
    <w:rsid w:val="00E866E1"/>
    <w:rsid w:val="00E9257D"/>
    <w:rsid w:val="00EC4D05"/>
    <w:rsid w:val="00F355F7"/>
    <w:rsid w:val="00F45D55"/>
    <w:rsid w:val="00F6332C"/>
    <w:rsid w:val="00FE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6F24F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788"/>
    <w:pPr>
      <w:spacing w:after="20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6F1DF1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uz-Cyrl-UZ"/>
    </w:rPr>
  </w:style>
  <w:style w:type="character" w:customStyle="1" w:styleId="Normal1Char">
    <w:name w:val="Normal1 Char"/>
    <w:basedOn w:val="DefaultParagraphFont"/>
    <w:link w:val="Normal1"/>
    <w:rsid w:val="006F1DF1"/>
    <w:rPr>
      <w:rFonts w:ascii="Arial" w:eastAsia="Arial" w:hAnsi="Arial" w:cs="Arial"/>
      <w:color w:val="000000"/>
      <w:lang w:val="uz-Cyrl-UZ"/>
    </w:rPr>
  </w:style>
  <w:style w:type="paragraph" w:customStyle="1" w:styleId="Compact">
    <w:name w:val="Compact"/>
    <w:basedOn w:val="BodyText"/>
    <w:qFormat/>
    <w:rsid w:val="00993788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9937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3788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57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73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736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363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36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363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4460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4460FB"/>
    <w:pPr>
      <w:spacing w:after="0" w:line="240" w:lineRule="auto"/>
    </w:pPr>
    <w:rPr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788"/>
    <w:pPr>
      <w:spacing w:after="20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6F1DF1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uz-Cyrl-UZ"/>
    </w:rPr>
  </w:style>
  <w:style w:type="character" w:customStyle="1" w:styleId="Normal1Char">
    <w:name w:val="Normal1 Char"/>
    <w:basedOn w:val="DefaultParagraphFont"/>
    <w:link w:val="Normal1"/>
    <w:rsid w:val="006F1DF1"/>
    <w:rPr>
      <w:rFonts w:ascii="Arial" w:eastAsia="Arial" w:hAnsi="Arial" w:cs="Arial"/>
      <w:color w:val="000000"/>
      <w:lang w:val="uz-Cyrl-UZ"/>
    </w:rPr>
  </w:style>
  <w:style w:type="paragraph" w:customStyle="1" w:styleId="Compact">
    <w:name w:val="Compact"/>
    <w:basedOn w:val="BodyText"/>
    <w:qFormat/>
    <w:rsid w:val="00993788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9937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3788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57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73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736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363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36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363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4460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4460FB"/>
    <w:pPr>
      <w:spacing w:after="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46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7.tiff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emf"/><Relationship Id="rId6" Type="http://schemas.openxmlformats.org/officeDocument/2006/relationships/image" Target="media/image2.emf"/><Relationship Id="rId7" Type="http://schemas.openxmlformats.org/officeDocument/2006/relationships/image" Target="media/image3.emf"/><Relationship Id="rId8" Type="http://schemas.openxmlformats.org/officeDocument/2006/relationships/image" Target="media/image4.emf"/><Relationship Id="rId9" Type="http://schemas.openxmlformats.org/officeDocument/2006/relationships/image" Target="media/image5.emf"/><Relationship Id="rId10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867</Words>
  <Characters>4948</Characters>
  <Application>Microsoft Macintosh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it van Amsterdam</Company>
  <LinksUpToDate>false</LinksUpToDate>
  <CharactersWithSpaces>5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sling, Daniel</dc:creator>
  <cp:keywords/>
  <dc:description/>
  <cp:lastModifiedBy>Gabriel Munoz</cp:lastModifiedBy>
  <cp:revision>3</cp:revision>
  <dcterms:created xsi:type="dcterms:W3CDTF">2018-10-10T17:59:00Z</dcterms:created>
  <dcterms:modified xsi:type="dcterms:W3CDTF">2018-10-11T04:26:00Z</dcterms:modified>
</cp:coreProperties>
</file>